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son</w:t>
      </w:r>
      <w:r>
        <w:t xml:space="preserve"> </w:t>
      </w:r>
      <w:r>
        <w:t xml:space="preserve">Toups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Toups</w:t>
      </w:r>
    </w:p>
    <w:bookmarkStart w:id="23" w:name="X6bb6b5ce8fc0a8f93356fbe83a22693c971ba52"/>
    <w:p>
      <w:pPr>
        <w:pStyle w:val="Heading5"/>
      </w:pPr>
      <w:hyperlink r:id="rId20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Portfolio</w:t>
        </w:r>
      </w:hyperlink>
      <w:r>
        <w:t xml:space="preserve"> 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. 404.625.6530</w:t>
      </w:r>
    </w:p>
    <w:bookmarkEnd w:id="23"/>
    <w:bookmarkStart w:id="24" w:name="Xf7e15ea7d96d8a9ffd434f39be16d76ed6144ec"/>
    <w:p>
      <w:pPr>
        <w:pStyle w:val="Heading5"/>
      </w:pPr>
      <w:r>
        <w:t xml:space="preserve">Frontend Engineer, with over 15 years of Software Production experience, including Engineering, Testing &amp; UI/UX Design</w:t>
      </w:r>
    </w:p>
    <w:bookmarkEnd w:id="24"/>
    <w:bookmarkStart w:id="25" w:name="technical-skills"/>
    <w:p>
      <w:pPr>
        <w:pStyle w:val="Heading2"/>
      </w:pPr>
      <w:r>
        <w:t xml:space="preserve">Technical Skill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684"/>
        <w:gridCol w:w="723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amming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vascript · Typescript · Angular · RxJS · Markdown · React · React-Redux · React-Thunk · Vue · Shell · HTML · CSS · Sass · JQuery · Doc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ile Development/Scrum Master · JIRA · Git · Software Releases · Affinity Designer · Figma · Adobe Creative Suite · Technical Documentation · UI/UX Design · A/B Testing</w:t>
            </w:r>
          </w:p>
        </w:tc>
      </w:tr>
    </w:tbl>
    <w:bookmarkEnd w:id="25"/>
    <w:bookmarkStart w:id="29" w:name="work-experience"/>
    <w:p>
      <w:pPr>
        <w:pStyle w:val="Heading2"/>
      </w:pPr>
      <w:r>
        <w:t xml:space="preserve">Work Experience</w:t>
      </w:r>
    </w:p>
    <w:bookmarkStart w:id="26" w:name="X163b9e5df2e9821646c7e8364b54d5474b1a00e"/>
    <w:p>
      <w:pPr>
        <w:pStyle w:val="Heading3"/>
      </w:pPr>
      <w:r>
        <w:t xml:space="preserve">Bill : Front End Engineer / Jul 2022 - Dec 2023 / San Jose / Remote</w:t>
      </w:r>
    </w:p>
    <w:p>
      <w:pPr>
        <w:pStyle w:val="FirstParagraph"/>
      </w:pPr>
      <w:r>
        <w:t xml:space="preserve">Worked with Angular &amp; RxJS on the revenue-generating International Payments Tea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trofitted</w:t>
      </w:r>
      <w:r>
        <w:t xml:space="preserve"> </w:t>
      </w:r>
      <w:r>
        <w:t xml:space="preserve">existing payment flows with International options, to enable users to make International Payments with current exchange rat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ed</w:t>
      </w:r>
      <w:r>
        <w:t xml:space="preserve"> </w:t>
      </w:r>
      <w:r>
        <w:t xml:space="preserve">across several teams to enable these features by working with the code owners to develop features and fix bug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package.json scripts to streamline repetitive engineering tas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ed</w:t>
      </w:r>
      <w:r>
        <w:t xml:space="preserve"> </w:t>
      </w:r>
      <w:r>
        <w:t xml:space="preserve">training documentation in Markdown, on Confluence to onboard new engineers and standardize processes.</w:t>
      </w:r>
    </w:p>
    <w:p>
      <w:pPr>
        <w:pStyle w:val="FirstParagraph"/>
      </w:pPr>
      <w:r>
        <w:rPr>
          <w:bCs/>
          <w:b/>
        </w:rPr>
        <w:t xml:space="preserve">Technologies used:</w:t>
      </w:r>
      <w:r>
        <w:t xml:space="preserve"> </w:t>
      </w:r>
      <w:r>
        <w:t xml:space="preserve">TypeScript · Angular · RxJS · Technical Documentation · Training · JavaScript</w:t>
      </w:r>
    </w:p>
    <w:bookmarkEnd w:id="26"/>
    <w:bookmarkStart w:id="27" w:name="X2b1a297f24bf39bec4b28354449bc7191464c1f"/>
    <w:p>
      <w:pPr>
        <w:pStyle w:val="Heading3"/>
      </w:pPr>
      <w:r>
        <w:t xml:space="preserve">Williams Sonoma Inc : Front End Engineer / April 2021 - June 2022 / San Francisco / Remote</w:t>
      </w:r>
    </w:p>
    <w:p>
      <w:pPr>
        <w:pStyle w:val="FirstParagraph"/>
      </w:pPr>
      <w:r>
        <w:t xml:space="preserve">Worked on the Micro Front End team, transitioning Production pages from 6 brands, into a unified Vue projec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styling &amp; architectural updates to Vue components to all 6 supported brands, including; the Product Information pages for the Purchasing Component &amp; Product Flags Component, Shop pages, &amp; Content pag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lved</w:t>
      </w:r>
      <w:r>
        <w:t xml:space="preserve"> </w:t>
      </w:r>
      <w:r>
        <w:t xml:space="preserve">Local Environment Stability Issues with a self-directed NodeJS project that automated engineering tasks, including; cloning 11 repos pointing to multiple remotes per brand, running 4-5 server commands, creating multiple feature branches, updating local branches to the latest release code,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naged</w:t>
      </w:r>
      <w:r>
        <w:t xml:space="preserve"> </w:t>
      </w:r>
      <w:r>
        <w:t xml:space="preserve">&amp; Migrated pull requests from team-specific repos, to Bedrock &amp; Release Management repos, including batch cherry-picked commits from my team to the upstream repo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junior engineers on my team with paired programming sessions and sharing my documentation.</w:t>
      </w:r>
    </w:p>
    <w:p>
      <w:pPr>
        <w:pStyle w:val="FirstParagraph"/>
      </w:pPr>
      <w:r>
        <w:rPr>
          <w:bCs/>
          <w:b/>
        </w:rPr>
        <w:t xml:space="preserve">Technologies used:</w:t>
      </w:r>
      <w:r>
        <w:t xml:space="preserve"> </w:t>
      </w:r>
      <w:r>
        <w:t xml:space="preserve">Javascript · Vue · SASS · NodeJS · Shell · Markdown · Adobe Experience Manager</w:t>
      </w:r>
    </w:p>
    <w:bookmarkEnd w:id="27"/>
    <w:bookmarkStart w:id="28" w:name="X45f60e0634f4c0fb8320d5f6a6e30ea0f7c7377"/>
    <w:p>
      <w:pPr>
        <w:pStyle w:val="Heading3"/>
      </w:pPr>
      <w:r>
        <w:t xml:space="preserve">NewlyWords : Front End Engineer / San Francisco / Oct 2020 - April 2021 / Remote</w:t>
      </w:r>
    </w:p>
    <w:p>
      <w:pPr>
        <w:pStyle w:val="FirstParagraph"/>
      </w:pPr>
      <w:r>
        <w:t xml:space="preserve">NewlyWords is a React &amp; Ruby memory book platform where hundreds of users per day can invite their friends &amp; family to collaborate on a commemorative digital or physical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the Memory Book Project Dashboard in React with custom Hooks, where project owners view and edit pages submitted from their contributors, and view information about their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t</w:t>
      </w:r>
      <w:r>
        <w:t xml:space="preserve"> </w:t>
      </w:r>
      <w:r>
        <w:t xml:space="preserve">the Questionnaire as a new memory book content type, providing project owners a place to ask their contributors questions to answer for their collaborative memory book cont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veloped</w:t>
      </w:r>
      <w:r>
        <w:t xml:space="preserve"> </w:t>
      </w:r>
      <w:r>
        <w:t xml:space="preserve">a design guide with classNames and partials, from the product design system, to build stylesheets which implemented reusable classnames and styl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a junior ui/ux designer by providing design advice to help him utilize Figma features more robustly, and to think about user experience from our user’s perspective, following a contextual flow of page elements.</w:t>
      </w:r>
    </w:p>
    <w:p>
      <w:pPr>
        <w:pStyle w:val="FirstParagraph"/>
      </w:pPr>
      <w:r>
        <w:rPr>
          <w:bCs/>
          <w:b/>
        </w:rPr>
        <w:t xml:space="preserve">Technologies used:</w:t>
      </w:r>
      <w:r>
        <w:t xml:space="preserve"> </w:t>
      </w:r>
      <w:r>
        <w:t xml:space="preserve">Javascript · React · Ruby · Shell · Markdown · Adobe Experience Manager</w:t>
      </w:r>
    </w:p>
    <w:p>
      <w:pPr>
        <w:pStyle w:val="BlockText"/>
      </w:pPr>
      <w:r>
        <w:t xml:space="preserve">Additional Work Experience Provided Upon Request &amp; Linked In Profile</w:t>
      </w:r>
    </w:p>
    <w:bookmarkEnd w:id="28"/>
    <w:bookmarkEnd w:id="29"/>
    <w:bookmarkStart w:id="30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Cs/>
          <w:i/>
        </w:rPr>
        <w:t xml:space="preserve">University of New Orleans / BA Philosophy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JasonToups" TargetMode="External" /><Relationship Type="http://schemas.openxmlformats.org/officeDocument/2006/relationships/hyperlink" Id="rId21" Target="https://jasontoups.github.io/" TargetMode="External" /><Relationship Type="http://schemas.openxmlformats.org/officeDocument/2006/relationships/hyperlink" Id="rId20" Target="https://www.linkedin.com/in/jasontoup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JasonToups" TargetMode="External" /><Relationship Type="http://schemas.openxmlformats.org/officeDocument/2006/relationships/hyperlink" Id="rId21" Target="https://jasontoups.github.io/" TargetMode="External" /><Relationship Type="http://schemas.openxmlformats.org/officeDocument/2006/relationships/hyperlink" Id="rId20" Target="https://www.linkedin.com/in/jasontoup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son Toups</dc:title>
  <dc:creator>Jason Toups</dc:creator>
  <dc:subject>Subject</dc:subject>
  <cp:keywords>frontend, software, development, documentation, Angular, RxJS, React, Vue, Typescript, Javascript</cp:keywords>
  <dcterms:created xsi:type="dcterms:W3CDTF">2023-12-07T07:26:16Z</dcterms:created>
  <dcterms:modified xsi:type="dcterms:W3CDTF">2023-12-07T07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scription-meta">
    <vt:lpwstr>Frontend Engineer, with over 15 years of Software Production experience, including Engineering, Testing &amp; UI/UX Design.</vt:lpwstr>
  </property>
  <property fmtid="{D5CDD505-2E9C-101B-9397-08002B2CF9AE}" pid="3" name="margin-bottom">
    <vt:lpwstr>1cm</vt:lpwstr>
  </property>
  <property fmtid="{D5CDD505-2E9C-101B-9397-08002B2CF9AE}" pid="4" name="margin-left">
    <vt:lpwstr>1cm</vt:lpwstr>
  </property>
  <property fmtid="{D5CDD505-2E9C-101B-9397-08002B2CF9AE}" pid="5" name="margin-right">
    <vt:lpwstr>1cm</vt:lpwstr>
  </property>
  <property fmtid="{D5CDD505-2E9C-101B-9397-08002B2CF9AE}" pid="6" name="margin-top">
    <vt:lpwstr>1cm</vt:lpwstr>
  </property>
</Properties>
</file>